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A83F2" w14:textId="5F39F241" w:rsidR="00970A0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EA6D88C" w14:textId="3B51ECDC" w:rsidR="00970A08" w:rsidRPr="007A1BB7" w:rsidRDefault="009F5542" w:rsidP="009F5542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: </w:t>
      </w:r>
      <w:r w:rsidRPr="009F554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Select </w:t>
      </w:r>
      <w:r w:rsidRPr="009F554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FIRST</w:t>
      </w:r>
      <w:r w:rsidRPr="009F554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_NAME as WORKER_NAME from worker</w:t>
      </w:r>
    </w:p>
    <w:p w14:paraId="1924BD64" w14:textId="48F4D546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73A6C0A8" w14:textId="2230EEB4" w:rsidR="00970A08" w:rsidRDefault="009F554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9F5542">
        <w:rPr>
          <w:color w:val="444444"/>
          <w:spacing w:val="3"/>
        </w:rPr>
        <w:t>Select distinct DEPARTMENT from worker</w:t>
      </w:r>
    </w:p>
    <w:p w14:paraId="57DD2D1C" w14:textId="4A422138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6601332A" w14:textId="55DDAD0B" w:rsidR="009F5542" w:rsidRPr="009F5542" w:rsidRDefault="009F554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9F5542">
        <w:rPr>
          <w:color w:val="444444"/>
          <w:spacing w:val="3"/>
        </w:rPr>
        <w:t>Select * from worker limit 5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0A08"/>
    <w:rsid w:val="009778B2"/>
    <w:rsid w:val="009F554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4</cp:revision>
  <dcterms:created xsi:type="dcterms:W3CDTF">2021-03-26T13:45:00Z</dcterms:created>
  <dcterms:modified xsi:type="dcterms:W3CDTF">2022-01-17T16:53:00Z</dcterms:modified>
</cp:coreProperties>
</file>